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44AC32" w14:textId="2E4C60F6" w:rsidR="008508A1" w:rsidRDefault="008508A1">
      <w:pPr>
        <w:rPr>
          <w:lang w:val="uk-UA"/>
        </w:rPr>
      </w:pPr>
    </w:p>
    <w:p w14:paraId="43309136" w14:textId="02C95CC5" w:rsidR="006E7929" w:rsidRDefault="001F5C8E">
      <w:pPr>
        <w:rPr>
          <w:lang w:val="uk-UA"/>
        </w:rPr>
      </w:pPr>
      <w:r>
        <w:rPr>
          <w:rFonts w:ascii="Helvetica" w:hAnsi="Helvetica"/>
          <w:color w:val="5C666F"/>
          <w:shd w:val="clear" w:color="auto" w:fill="FFFFFF"/>
        </w:rPr>
        <w:t xml:space="preserve">JSON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Web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Token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(JWT)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is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an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open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standard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(</w:t>
      </w:r>
      <w:hyperlink r:id="rId4" w:history="1">
        <w:r>
          <w:rPr>
            <w:rStyle w:val="a4"/>
            <w:rFonts w:ascii="Helvetica" w:hAnsi="Helvetica"/>
            <w:color w:val="0094C1"/>
            <w:u w:val="none"/>
            <w:shd w:val="clear" w:color="auto" w:fill="FFFFFF"/>
          </w:rPr>
          <w:t>RFC 7519</w:t>
        </w:r>
      </w:hyperlink>
      <w:r>
        <w:rPr>
          <w:rFonts w:ascii="Helvetica" w:hAnsi="Helvetica"/>
          <w:color w:val="5C666F"/>
          <w:shd w:val="clear" w:color="auto" w:fill="FFFFFF"/>
        </w:rPr>
        <w:t xml:space="preserve">)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that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defines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a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compact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and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self-contained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way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for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securely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transmitting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information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between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parties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as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a JSON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object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.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This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information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can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be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verified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and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trusted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because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it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is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digitally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signed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.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JWTs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can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be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signed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using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a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secret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(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with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the</w:t>
      </w:r>
      <w:proofErr w:type="spellEnd"/>
      <w:r>
        <w:rPr>
          <w:rFonts w:ascii="Helvetica" w:hAnsi="Helvetica"/>
          <w:color w:val="5C666F"/>
          <w:shd w:val="clear" w:color="auto" w:fill="FFFFFF"/>
        </w:rPr>
        <w:t> </w:t>
      </w:r>
      <w:r>
        <w:rPr>
          <w:rStyle w:val="a5"/>
          <w:rFonts w:ascii="Helvetica" w:hAnsi="Helvetica"/>
          <w:color w:val="333333"/>
          <w:shd w:val="clear" w:color="auto" w:fill="FFFFFF"/>
        </w:rPr>
        <w:t>HMAC</w:t>
      </w:r>
      <w:r>
        <w:rPr>
          <w:rFonts w:ascii="Helvetica" w:hAnsi="Helvetica"/>
          <w:color w:val="5C666F"/>
          <w:shd w:val="clear" w:color="auto" w:fill="FFFFFF"/>
        </w:rPr>
        <w:t> 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algorithm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)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or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a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public</w:t>
      </w:r>
      <w:proofErr w:type="spellEnd"/>
      <w:r>
        <w:rPr>
          <w:rFonts w:ascii="Helvetica" w:hAnsi="Helvetica"/>
          <w:color w:val="5C666F"/>
          <w:shd w:val="clear" w:color="auto" w:fill="FFFFFF"/>
        </w:rPr>
        <w:t>/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private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key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pair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using</w:t>
      </w:r>
      <w:proofErr w:type="spellEnd"/>
      <w:r>
        <w:rPr>
          <w:rFonts w:ascii="Helvetica" w:hAnsi="Helvetica"/>
          <w:color w:val="5C666F"/>
          <w:shd w:val="clear" w:color="auto" w:fill="FFFFFF"/>
        </w:rPr>
        <w:t> </w:t>
      </w:r>
      <w:r>
        <w:rPr>
          <w:rStyle w:val="a5"/>
          <w:rFonts w:ascii="Helvetica" w:hAnsi="Helvetica"/>
          <w:color w:val="333333"/>
          <w:shd w:val="clear" w:color="auto" w:fill="FFFFFF"/>
        </w:rPr>
        <w:t>RSA</w:t>
      </w:r>
      <w:r>
        <w:rPr>
          <w:rFonts w:ascii="Helvetica" w:hAnsi="Helvetica"/>
          <w:color w:val="5C666F"/>
          <w:shd w:val="clear" w:color="auto" w:fill="FFFFFF"/>
        </w:rPr>
        <w:t> 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or</w:t>
      </w:r>
      <w:proofErr w:type="spellEnd"/>
      <w:r>
        <w:rPr>
          <w:rFonts w:ascii="Helvetica" w:hAnsi="Helvetica"/>
          <w:color w:val="5C666F"/>
          <w:shd w:val="clear" w:color="auto" w:fill="FFFFFF"/>
        </w:rPr>
        <w:t> </w:t>
      </w:r>
      <w:r>
        <w:rPr>
          <w:rStyle w:val="a5"/>
          <w:rFonts w:ascii="Helvetica" w:hAnsi="Helvetica"/>
          <w:color w:val="333333"/>
          <w:shd w:val="clear" w:color="auto" w:fill="FFFFFF"/>
        </w:rPr>
        <w:t>ECDSA</w:t>
      </w:r>
    </w:p>
    <w:p w14:paraId="1D11A09A" w14:textId="2104FAD0" w:rsidR="00835DC6" w:rsidRDefault="00835DC6"/>
    <w:p w14:paraId="5716D0BB" w14:textId="4E16DD4B" w:rsidR="00B744C2" w:rsidRDefault="001F5C8E">
      <w:hyperlink r:id="rId5" w:history="1">
        <w:r>
          <w:rPr>
            <w:rStyle w:val="a4"/>
          </w:rPr>
          <w:t>https://jwt.io/introduction/</w:t>
        </w:r>
      </w:hyperlink>
    </w:p>
    <w:p w14:paraId="7628E779" w14:textId="03779769" w:rsidR="00B744C2" w:rsidRPr="009C7D25" w:rsidRDefault="00F5603F">
      <w:pPr>
        <w:rPr>
          <w:lang w:val="ru-RU"/>
        </w:rPr>
      </w:pPr>
      <w:r>
        <w:rPr>
          <w:lang w:val="en-US"/>
        </w:rPr>
        <w:t>Back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593"/>
        <w:gridCol w:w="11101"/>
      </w:tblGrid>
      <w:tr w:rsidR="00DD6E89" w14:paraId="6DF11A39" w14:textId="77777777" w:rsidTr="00B744C2">
        <w:tc>
          <w:tcPr>
            <w:tcW w:w="4106" w:type="dxa"/>
          </w:tcPr>
          <w:p w14:paraId="3180CAAF" w14:textId="600E55F8" w:rsidR="00DD6E89" w:rsidRDefault="00B744C2">
            <w:pPr>
              <w:rPr>
                <w:lang w:val="en-US"/>
              </w:rPr>
            </w:pPr>
            <w:r>
              <w:rPr>
                <w:lang w:val="uk-UA"/>
              </w:rPr>
              <w:t>Створюємо модель для користувача</w:t>
            </w:r>
          </w:p>
        </w:tc>
        <w:tc>
          <w:tcPr>
            <w:tcW w:w="11588" w:type="dxa"/>
          </w:tcPr>
          <w:p w14:paraId="4E674809" w14:textId="7444860D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mongoose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6B435377" w14:textId="2B08FBDB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rypto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crypto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10E5E00A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5DD09102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chema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=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2557EE77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396424EC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sSchema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new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chema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{</w:t>
            </w:r>
          </w:p>
          <w:p w14:paraId="51E93578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mail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tring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14:paraId="7AB51E39" w14:textId="2C97BE49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ick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tring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bookmarkStart w:id="0" w:name="_GoBack"/>
            <w:bookmarkEnd w:id="0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</w:p>
          <w:p w14:paraId="1155648D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ash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tring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 </w:t>
            </w:r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//поле, де буде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зберігатися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хеш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пароля</w:t>
            </w:r>
          </w:p>
          <w:p w14:paraId="13FF21CF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alt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tring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 </w:t>
            </w:r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//поле, де буде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зберігатися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ключ</w:t>
            </w:r>
          </w:p>
          <w:p w14:paraId="3DC0B899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;</w:t>
            </w:r>
          </w:p>
          <w:p w14:paraId="25769A7A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52110C71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//---------------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Функція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для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формування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хешу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пароля -----------------</w:t>
            </w:r>
          </w:p>
          <w:p w14:paraId="731727E2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sSchema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thods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Password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ssword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5A620B53" w14:textId="2352DEA3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alt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rypto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andomBytes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CC7F42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16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oString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hex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7E5963AA" w14:textId="6DEB4589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ash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rypto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bkdf2Sync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ssword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alt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CC7F42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10000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CC7F42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512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ha512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oString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hex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46515BE8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;</w:t>
            </w:r>
          </w:p>
          <w:p w14:paraId="3A3FA388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3671607D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//----------------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Функція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для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перевірки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правильності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пароля ------------</w:t>
            </w:r>
          </w:p>
          <w:p w14:paraId="368F6B36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sSchema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thods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validPassword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ssword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3710BB41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</w:t>
            </w:r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//-----------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Формуємо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хеш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переданого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(для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перевірки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) пароля ----</w:t>
            </w:r>
          </w:p>
          <w:p w14:paraId="17EC6EC7" w14:textId="0C691179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ash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rypto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bkdf2Sync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ssword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alt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CC7F42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10000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CC7F42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512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ha512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oString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hex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64628AAD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</w:t>
            </w:r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//------------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Перевіряємо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чи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одержано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такий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же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хеш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як у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базі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-------------</w:t>
            </w:r>
          </w:p>
          <w:p w14:paraId="336F0C81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ash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==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ash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463F7BCB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;</w:t>
            </w:r>
          </w:p>
          <w:p w14:paraId="0C7CE6CD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2EAF07F6" w14:textId="0D6FBEF6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C7F4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=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model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Users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sSchema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0BD138C5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34EC727E" w14:textId="77777777" w:rsidR="00DD6E89" w:rsidRDefault="00DD6E89">
            <w:pPr>
              <w:rPr>
                <w:lang w:val="en-US"/>
              </w:rPr>
            </w:pPr>
          </w:p>
        </w:tc>
      </w:tr>
      <w:tr w:rsidR="00DD6E89" w14:paraId="4862C096" w14:textId="77777777" w:rsidTr="00B744C2">
        <w:tc>
          <w:tcPr>
            <w:tcW w:w="4106" w:type="dxa"/>
          </w:tcPr>
          <w:p w14:paraId="5587DD5D" w14:textId="372BC188" w:rsidR="00DD6E89" w:rsidRPr="00B744C2" w:rsidRDefault="00B744C2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 xml:space="preserve">Створюємо </w:t>
            </w:r>
            <w:proofErr w:type="spellStart"/>
            <w:r>
              <w:rPr>
                <w:lang w:val="uk-UA"/>
              </w:rPr>
              <w:t>роут</w:t>
            </w:r>
            <w:proofErr w:type="spellEnd"/>
            <w:r>
              <w:rPr>
                <w:lang w:val="uk-UA"/>
              </w:rPr>
              <w:t xml:space="preserve"> для роботи з користувачами</w:t>
            </w:r>
          </w:p>
        </w:tc>
        <w:tc>
          <w:tcPr>
            <w:tcW w:w="11588" w:type="dxa"/>
          </w:tcPr>
          <w:p w14:paraId="3913E975" w14:textId="4701EDD2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pres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express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4BEFF15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out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pres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out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;</w:t>
            </w:r>
          </w:p>
          <w:p w14:paraId="4F0972A9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3880AD1D" w14:textId="2E4A3520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Par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“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body-parser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”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3B7E04B5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rlencodedPar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Parser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rlencode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{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tende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als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;</w:t>
            </w:r>
          </w:p>
          <w:p w14:paraId="6C875F0E" w14:textId="291BE850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..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pp_api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model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user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20568AFB" w14:textId="1AB4804A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epare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=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..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util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token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331E926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36E4583C" w14:textId="7A4156BB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outer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os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ignup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rlencodedPar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</w:p>
          <w:p w14:paraId="7119BA3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030956E1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new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{</w:t>
            </w:r>
          </w:p>
          <w:p w14:paraId="18569E21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mail: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mail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14:paraId="4DFD07CB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ick: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ick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14:paraId="7F20E33D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);</w:t>
            </w:r>
          </w:p>
          <w:p w14:paraId="2BBA9BF7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Passwor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sswor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30FE0F8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proofErr w:type="spellEnd"/>
          </w:p>
          <w:p w14:paraId="1DA560E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av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</w:p>
          <w:p w14:paraId="6C82D7ED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h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 </w:t>
            </w:r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72A29BC7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repare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</w:p>
          <w:p w14:paraId="633F04B9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{</w:t>
            </w:r>
          </w:p>
          <w:p w14:paraId="03A5088C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_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14:paraId="6D45A671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ick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ick</w:t>
            </w:r>
            <w:proofErr w:type="spellEnd"/>
          </w:p>
          <w:p w14:paraId="240F371C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,</w:t>
            </w:r>
          </w:p>
          <w:p w14:paraId="76C202F6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</w:p>
          <w:p w14:paraId="0BF896C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);        </w:t>
            </w:r>
          </w:p>
          <w:p w14:paraId="5ABBEF22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tu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201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s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{ </w:t>
            </w:r>
          </w:p>
          <w:p w14:paraId="76D1CBB5" w14:textId="3C021FED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ul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ignupe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uccessfully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14:paraId="6980CF38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14:paraId="0D9A89EA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});</w:t>
            </w:r>
          </w:p>
          <w:p w14:paraId="7CA97F11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14:paraId="0D7C9DB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atch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 </w:t>
            </w:r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00BA8C83" w14:textId="6AEB865A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tu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500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s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{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ignup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error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);</w:t>
            </w:r>
          </w:p>
          <w:p w14:paraId="0FAD1EB6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;  </w:t>
            </w:r>
          </w:p>
          <w:p w14:paraId="7F7FEA88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}</w:t>
            </w:r>
          </w:p>
          <w:p w14:paraId="69555482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0997F372" w14:textId="4BF511F4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lastRenderedPageBreak/>
              <w:t>router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os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login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rlencodedPar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</w:p>
          <w:p w14:paraId="2563055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62D021BC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</w:p>
          <w:p w14:paraId="65AB084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!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mail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6D6A7E76" w14:textId="61BB8291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tu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1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s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{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Email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i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quired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);</w:t>
            </w:r>
          </w:p>
          <w:p w14:paraId="298264D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}</w:t>
            </w:r>
          </w:p>
          <w:p w14:paraId="0A62416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!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sswor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7674BF79" w14:textId="5561E89A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tu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1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s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{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asswor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i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quired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);</w:t>
            </w:r>
          </w:p>
          <w:p w14:paraId="77E26CBB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}</w:t>
            </w:r>
          </w:p>
          <w:p w14:paraId="447231CD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</w:p>
          <w:p w14:paraId="6BED66A7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findOn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{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mail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mail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)</w:t>
            </w:r>
          </w:p>
          <w:p w14:paraId="0D88051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exec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</w:p>
          <w:p w14:paraId="3636FBF9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h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 </w:t>
            </w:r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766D4C08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</w:p>
          <w:p w14:paraId="5A0AC12C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!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69A18EF9" w14:textId="1126CA14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tu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1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s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{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no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found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);</w:t>
            </w:r>
          </w:p>
          <w:p w14:paraId="75F6C61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}</w:t>
            </w:r>
          </w:p>
          <w:p w14:paraId="17194B5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!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validPasswor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sswor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) {</w:t>
            </w:r>
          </w:p>
          <w:p w14:paraId="406B7E34" w14:textId="27CDBA35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tu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1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s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{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Logi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error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);</w:t>
            </w:r>
          </w:p>
          <w:p w14:paraId="724D120C" w14:textId="4740545E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} </w:t>
            </w:r>
          </w:p>
          <w:p w14:paraId="11BA3B71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repare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</w:p>
          <w:p w14:paraId="308712E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{</w:t>
            </w:r>
          </w:p>
          <w:p w14:paraId="48EBF76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_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14:paraId="1F7E6CE7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ick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ick</w:t>
            </w:r>
            <w:proofErr w:type="spellEnd"/>
          </w:p>
          <w:p w14:paraId="5024AEE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},</w:t>
            </w:r>
          </w:p>
          <w:p w14:paraId="2A56138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</w:p>
          <w:p w14:paraId="4339074D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);</w:t>
            </w:r>
          </w:p>
          <w:p w14:paraId="7DD9F135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2D076F19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s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{</w:t>
            </w:r>
          </w:p>
          <w:p w14:paraId="113DDAD7" w14:textId="6D4C7A73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ul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uthorized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14:paraId="0D012BE5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</w:p>
          <w:p w14:paraId="00FDB61B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});</w:t>
            </w:r>
          </w:p>
          <w:p w14:paraId="203FC8FB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})</w:t>
            </w:r>
          </w:p>
          <w:p w14:paraId="4A0E0E3D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atch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 </w:t>
            </w:r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18452353" w14:textId="3E8204C0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tu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1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s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{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Logi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error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);</w:t>
            </w:r>
          </w:p>
          <w:p w14:paraId="2F68EB3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});</w:t>
            </w:r>
          </w:p>
          <w:p w14:paraId="6713679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}</w:t>
            </w:r>
          </w:p>
          <w:p w14:paraId="6E797C1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>)</w:t>
            </w:r>
          </w:p>
          <w:p w14:paraId="459B858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7A5F7FC2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out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3CB53A4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58441EE9" w14:textId="77777777" w:rsidR="00DD6E89" w:rsidRDefault="00DD6E89">
            <w:pPr>
              <w:rPr>
                <w:lang w:val="en-US"/>
              </w:rPr>
            </w:pPr>
          </w:p>
        </w:tc>
      </w:tr>
      <w:tr w:rsidR="008B2C87" w14:paraId="527D7192" w14:textId="77777777" w:rsidTr="00B744C2">
        <w:tc>
          <w:tcPr>
            <w:tcW w:w="4106" w:type="dxa"/>
          </w:tcPr>
          <w:p w14:paraId="479DCE7B" w14:textId="77777777" w:rsidR="008B2C87" w:rsidRDefault="008B2C87">
            <w:pPr>
              <w:rPr>
                <w:lang w:val="en-US"/>
              </w:rPr>
            </w:pPr>
            <w:r>
              <w:rPr>
                <w:lang w:val="uk-UA"/>
              </w:rPr>
              <w:lastRenderedPageBreak/>
              <w:t xml:space="preserve">Модуль для роботи з </w:t>
            </w:r>
            <w:r>
              <w:rPr>
                <w:lang w:val="en-US"/>
              </w:rPr>
              <w:t>JWT</w:t>
            </w:r>
          </w:p>
          <w:p w14:paraId="48F36235" w14:textId="77777777" w:rsidR="00BE346F" w:rsidRDefault="00BE346F">
            <w:pPr>
              <w:rPr>
                <w:rFonts w:ascii="Courier New" w:hAnsi="Courier New" w:cs="Courier New"/>
                <w:color w:val="000000"/>
                <w:shd w:val="clear" w:color="auto" w:fill="F7F7F7"/>
              </w:rPr>
            </w:pPr>
          </w:p>
          <w:p w14:paraId="09755D7C" w14:textId="746E5D04" w:rsidR="00BE346F" w:rsidRDefault="00BE346F">
            <w:pPr>
              <w:rPr>
                <w:rFonts w:ascii="Courier New" w:hAnsi="Courier New" w:cs="Courier New"/>
                <w:color w:val="000000"/>
                <w:shd w:val="clear" w:color="auto" w:fill="F7F7F7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hd w:val="clear" w:color="auto" w:fill="F7F7F7"/>
              </w:rPr>
              <w:t>npm</w:t>
            </w:r>
            <w:proofErr w:type="spellEnd"/>
            <w:r>
              <w:rPr>
                <w:rFonts w:ascii="Courier New" w:hAnsi="Courier New" w:cs="Courier New"/>
                <w:color w:val="000000"/>
                <w:shd w:val="clear" w:color="auto" w:fill="F7F7F7"/>
              </w:rPr>
              <w:t> </w:t>
            </w:r>
            <w:proofErr w:type="spellStart"/>
            <w:r>
              <w:rPr>
                <w:rFonts w:ascii="Courier New" w:hAnsi="Courier New" w:cs="Courier New"/>
                <w:color w:val="000000"/>
                <w:shd w:val="clear" w:color="auto" w:fill="F7F7F7"/>
              </w:rPr>
              <w:t>install</w:t>
            </w:r>
            <w:proofErr w:type="spellEnd"/>
            <w:r>
              <w:rPr>
                <w:rFonts w:ascii="Courier New" w:hAnsi="Courier New" w:cs="Courier New"/>
                <w:color w:val="000000"/>
                <w:shd w:val="clear" w:color="auto" w:fill="F7F7F7"/>
              </w:rPr>
              <w:t> </w:t>
            </w:r>
            <w:proofErr w:type="spellStart"/>
            <w:r>
              <w:rPr>
                <w:rFonts w:ascii="Courier New" w:hAnsi="Courier New" w:cs="Courier New"/>
                <w:color w:val="000000"/>
                <w:shd w:val="clear" w:color="auto" w:fill="F7F7F7"/>
              </w:rPr>
              <w:t>jsonwebtoken</w:t>
            </w:r>
            <w:proofErr w:type="spellEnd"/>
          </w:p>
          <w:p w14:paraId="13DF312E" w14:textId="77777777" w:rsidR="00BE346F" w:rsidRDefault="00BE346F">
            <w:pPr>
              <w:rPr>
                <w:rFonts w:ascii="Courier New" w:hAnsi="Courier New" w:cs="Courier New"/>
                <w:color w:val="000000"/>
                <w:shd w:val="clear" w:color="auto" w:fill="F7F7F7"/>
              </w:rPr>
            </w:pPr>
          </w:p>
          <w:p w14:paraId="774D533C" w14:textId="0F340FA5" w:rsidR="00BE346F" w:rsidRPr="00BE346F" w:rsidRDefault="00BE346F">
            <w:hyperlink r:id="rId6" w:history="1">
              <w:r>
                <w:rPr>
                  <w:rStyle w:val="a4"/>
                </w:rPr>
                <w:t>https://www.npmjs.com/package/jsonwebtoken</w:t>
              </w:r>
            </w:hyperlink>
          </w:p>
          <w:p w14:paraId="0DE38B8A" w14:textId="77777777" w:rsidR="00BE346F" w:rsidRPr="00BE346F" w:rsidRDefault="00BE346F"/>
          <w:p w14:paraId="21ACB8A7" w14:textId="76900382" w:rsidR="00BE346F" w:rsidRPr="00BE346F" w:rsidRDefault="00BE346F"/>
        </w:tc>
        <w:tc>
          <w:tcPr>
            <w:tcW w:w="11588" w:type="dxa"/>
          </w:tcPr>
          <w:p w14:paraId="0E70329F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8B2C8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jwt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jsonwebtoke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0152C5EC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8B2C8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fig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config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5F7F9F23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3E08E898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8B2C8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arseBearer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earer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76CFDD37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earer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8B2C8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rtsWith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Bearer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'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) {</w:t>
            </w:r>
          </w:p>
          <w:p w14:paraId="1F668A8F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earer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8B2C8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lice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8B2C87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7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earer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ength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3BDE41ED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589400DB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ecoded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jwt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8B2C8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verify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repareSecret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);</w:t>
            </w:r>
          </w:p>
          <w:p w14:paraId="40F1B0A5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ecoded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131270AD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14:paraId="4579624E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5CBD32C9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8B2C8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repareToke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61522ACD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jwt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8B2C8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ig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repareSecret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, {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piresI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fig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Expires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);</w:t>
            </w:r>
          </w:p>
          <w:p w14:paraId="2840D5E3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14:paraId="5A5A3004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50F0FF64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8B2C8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repareSecret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4882756C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fig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Key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+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[</w:t>
            </w:r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user-agent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] +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[</w:t>
            </w:r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ccept-language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];</w:t>
            </w:r>
          </w:p>
          <w:p w14:paraId="4FDF7EC2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14:paraId="4C0EC01A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6CEC874D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8B2C8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8B2C8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{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rseBearer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epareToke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;</w:t>
            </w:r>
          </w:p>
          <w:p w14:paraId="490F775A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7A34B129" w14:textId="77777777" w:rsidR="008B2C87" w:rsidRPr="001B0DC7" w:rsidRDefault="008B2C8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</w:pPr>
          </w:p>
        </w:tc>
      </w:tr>
      <w:tr w:rsidR="00DD6E89" w14:paraId="766FDBD6" w14:textId="77777777" w:rsidTr="00B744C2">
        <w:tc>
          <w:tcPr>
            <w:tcW w:w="4106" w:type="dxa"/>
          </w:tcPr>
          <w:p w14:paraId="0F832292" w14:textId="033DD267" w:rsidR="00DD6E89" w:rsidRPr="0052588D" w:rsidRDefault="0052588D">
            <w:pPr>
              <w:rPr>
                <w:lang w:val="uk-UA"/>
              </w:rPr>
            </w:pPr>
            <w:r>
              <w:rPr>
                <w:lang w:val="uk-UA"/>
              </w:rPr>
              <w:t xml:space="preserve">Додаємо </w:t>
            </w:r>
            <w:r w:rsidR="001B0DC7">
              <w:rPr>
                <w:lang w:val="en-US"/>
              </w:rPr>
              <w:t>middleware</w:t>
            </w:r>
            <w:r>
              <w:rPr>
                <w:lang w:val="uk-UA"/>
              </w:rPr>
              <w:t xml:space="preserve"> для перевірки авторизації користувача</w:t>
            </w:r>
          </w:p>
        </w:tc>
        <w:tc>
          <w:tcPr>
            <w:tcW w:w="11588" w:type="dxa"/>
          </w:tcPr>
          <w:p w14:paraId="0833DD51" w14:textId="77777777" w:rsidR="0052588D" w:rsidRPr="0052588D" w:rsidRDefault="0052588D" w:rsidP="0052588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52588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52588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52588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rseBearer</w:t>
            </w:r>
            <w:proofErr w:type="spellEnd"/>
            <w:r w:rsidRPr="0052588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 =</w:t>
            </w:r>
            <w:proofErr w:type="spellStart"/>
            <w:r w:rsidRPr="0052588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proofErr w:type="spellEnd"/>
            <w:r w:rsidRPr="0052588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2588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52588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utils</w:t>
            </w:r>
            <w:proofErr w:type="spellEnd"/>
            <w:r w:rsidRPr="0052588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52588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token</w:t>
            </w:r>
            <w:proofErr w:type="spellEnd"/>
            <w:r w:rsidRPr="0052588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52588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48BE27C5" w14:textId="77777777" w:rsidR="0052588D" w:rsidRPr="0052588D" w:rsidRDefault="0052588D" w:rsidP="0052588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13209CD1" w14:textId="77777777" w:rsidR="0052588D" w:rsidRDefault="0052588D" w:rsidP="0052588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</w:pPr>
          </w:p>
          <w:p w14:paraId="7A89FFDD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x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1B29AB29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head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ccess-Control-Allow-Origi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*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289810B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head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ccess-Control-Allow-Header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Origi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, X-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queste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-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With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Content-Typ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ccep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uthoriza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6CC55D78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head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ccess-Control-Allow-Method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GET, POST, OPTIONS, PUT, PATCH, DELETE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6A9FB881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nex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;</w:t>
            </w:r>
          </w:p>
          <w:p w14:paraId="0C762D12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;</w:t>
            </w:r>
          </w:p>
          <w:p w14:paraId="2CABB6D9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52927C38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x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 </w:t>
            </w:r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58B464E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penPathe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[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user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logi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user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ignup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pi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roduct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];</w:t>
            </w:r>
          </w:p>
          <w:p w14:paraId="1B90F09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!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penPath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include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) {</w:t>
            </w:r>
          </w:p>
          <w:p w14:paraId="226A29BF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try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5DD03EE7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arseBear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uthoriza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190A1EC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}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catch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344C741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tu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1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s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{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ul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cces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Denie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);</w:t>
            </w:r>
          </w:p>
          <w:p w14:paraId="740F6DF9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}</w:t>
            </w:r>
          </w:p>
          <w:p w14:paraId="0EFAE9D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}</w:t>
            </w:r>
          </w:p>
          <w:p w14:paraId="4AE889E2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nex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;</w:t>
            </w:r>
          </w:p>
          <w:p w14:paraId="55FE7B37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;</w:t>
            </w:r>
          </w:p>
          <w:p w14:paraId="1EC9DE3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-</w:t>
            </w:r>
          </w:p>
          <w:p w14:paraId="34D1F9FB" w14:textId="77777777" w:rsidR="00DD6E89" w:rsidRDefault="00DD6E89" w:rsidP="001B0DC7">
            <w:pPr>
              <w:shd w:val="clear" w:color="auto" w:fill="1E1E1E"/>
              <w:spacing w:line="285" w:lineRule="atLeast"/>
              <w:rPr>
                <w:lang w:val="en-US"/>
              </w:rPr>
            </w:pPr>
          </w:p>
        </w:tc>
      </w:tr>
      <w:tr w:rsidR="00DD6E89" w:rsidRPr="00B95CBF" w14:paraId="47638235" w14:textId="77777777" w:rsidTr="00B744C2">
        <w:tc>
          <w:tcPr>
            <w:tcW w:w="4106" w:type="dxa"/>
          </w:tcPr>
          <w:p w14:paraId="324185AD" w14:textId="77777777" w:rsidR="00DD6E89" w:rsidRPr="006F2023" w:rsidRDefault="00DD6E89">
            <w:pPr>
              <w:rPr>
                <w:lang w:val="uk-UA"/>
              </w:rPr>
            </w:pPr>
          </w:p>
        </w:tc>
        <w:tc>
          <w:tcPr>
            <w:tcW w:w="11588" w:type="dxa"/>
          </w:tcPr>
          <w:p w14:paraId="16B20B2D" w14:textId="77777777" w:rsidR="00DD6E89" w:rsidRPr="00B95CBF" w:rsidRDefault="00DD6E89">
            <w:pPr>
              <w:rPr>
                <w:lang w:val="ru-RU"/>
              </w:rPr>
            </w:pPr>
          </w:p>
        </w:tc>
      </w:tr>
      <w:tr w:rsidR="00DD6E89" w:rsidRPr="00B95CBF" w14:paraId="4A54F6C3" w14:textId="77777777" w:rsidTr="00B744C2">
        <w:tc>
          <w:tcPr>
            <w:tcW w:w="4106" w:type="dxa"/>
          </w:tcPr>
          <w:p w14:paraId="4F870252" w14:textId="77777777" w:rsidR="00DD6E89" w:rsidRPr="00B95CBF" w:rsidRDefault="00DD6E89">
            <w:pPr>
              <w:rPr>
                <w:lang w:val="ru-RU"/>
              </w:rPr>
            </w:pPr>
          </w:p>
        </w:tc>
        <w:tc>
          <w:tcPr>
            <w:tcW w:w="11588" w:type="dxa"/>
          </w:tcPr>
          <w:p w14:paraId="0970E02E" w14:textId="77777777" w:rsidR="00DD6E89" w:rsidRPr="00B95CBF" w:rsidRDefault="00DD6E89">
            <w:pPr>
              <w:rPr>
                <w:lang w:val="ru-RU"/>
              </w:rPr>
            </w:pPr>
          </w:p>
        </w:tc>
      </w:tr>
      <w:tr w:rsidR="00DD6E89" w:rsidRPr="00B95CBF" w14:paraId="3CA1A0B0" w14:textId="77777777" w:rsidTr="00B744C2">
        <w:tc>
          <w:tcPr>
            <w:tcW w:w="4106" w:type="dxa"/>
          </w:tcPr>
          <w:p w14:paraId="388B7D91" w14:textId="77777777" w:rsidR="00DD6E89" w:rsidRPr="00B95CBF" w:rsidRDefault="00DD6E89">
            <w:pPr>
              <w:rPr>
                <w:lang w:val="ru-RU"/>
              </w:rPr>
            </w:pPr>
          </w:p>
        </w:tc>
        <w:tc>
          <w:tcPr>
            <w:tcW w:w="11588" w:type="dxa"/>
          </w:tcPr>
          <w:p w14:paraId="5A5CFEA3" w14:textId="77777777" w:rsidR="00DD6E89" w:rsidRPr="00B95CBF" w:rsidRDefault="00DD6E89">
            <w:pPr>
              <w:rPr>
                <w:lang w:val="ru-RU"/>
              </w:rPr>
            </w:pPr>
          </w:p>
        </w:tc>
      </w:tr>
      <w:tr w:rsidR="00DD6E89" w:rsidRPr="00B95CBF" w14:paraId="062C0201" w14:textId="77777777" w:rsidTr="00B744C2">
        <w:tc>
          <w:tcPr>
            <w:tcW w:w="4106" w:type="dxa"/>
          </w:tcPr>
          <w:p w14:paraId="1F9E41E0" w14:textId="77777777" w:rsidR="00DD6E89" w:rsidRPr="00B95CBF" w:rsidRDefault="00DD6E89">
            <w:pPr>
              <w:rPr>
                <w:lang w:val="ru-RU"/>
              </w:rPr>
            </w:pPr>
          </w:p>
        </w:tc>
        <w:tc>
          <w:tcPr>
            <w:tcW w:w="11588" w:type="dxa"/>
          </w:tcPr>
          <w:p w14:paraId="15520239" w14:textId="77777777" w:rsidR="00DD6E89" w:rsidRPr="00B95CBF" w:rsidRDefault="00DD6E89">
            <w:pPr>
              <w:rPr>
                <w:lang w:val="ru-RU"/>
              </w:rPr>
            </w:pPr>
          </w:p>
        </w:tc>
      </w:tr>
    </w:tbl>
    <w:p w14:paraId="336EE4C3" w14:textId="2635D13E" w:rsidR="00835DC6" w:rsidRDefault="00835DC6">
      <w:pPr>
        <w:rPr>
          <w:lang w:val="ru-RU"/>
        </w:rPr>
      </w:pPr>
    </w:p>
    <w:p w14:paraId="79A90DB0" w14:textId="7C81D29C" w:rsidR="006F2023" w:rsidRDefault="001934F4">
      <w:pPr>
        <w:rPr>
          <w:lang w:val="ru-RU"/>
        </w:rPr>
      </w:pPr>
      <w:proofErr w:type="spellStart"/>
      <w:r>
        <w:rPr>
          <w:lang w:val="ru-RU"/>
        </w:rPr>
        <w:t>Клієнт</w:t>
      </w:r>
      <w:proofErr w:type="spellEnd"/>
    </w:p>
    <w:tbl>
      <w:tblPr>
        <w:tblStyle w:val="a3"/>
        <w:tblW w:w="16013" w:type="dxa"/>
        <w:tblLook w:val="04A0" w:firstRow="1" w:lastRow="0" w:firstColumn="1" w:lastColumn="0" w:noHBand="0" w:noVBand="1"/>
      </w:tblPr>
      <w:tblGrid>
        <w:gridCol w:w="2972"/>
        <w:gridCol w:w="13041"/>
      </w:tblGrid>
      <w:tr w:rsidR="001934F4" w:rsidRPr="00B95CBF" w14:paraId="5099359D" w14:textId="77777777" w:rsidTr="001B0DC7">
        <w:tc>
          <w:tcPr>
            <w:tcW w:w="2972" w:type="dxa"/>
          </w:tcPr>
          <w:p w14:paraId="6749EDC5" w14:textId="77777777" w:rsidR="001934F4" w:rsidRPr="001934F4" w:rsidRDefault="001934F4" w:rsidP="001B0DC7">
            <w:pPr>
              <w:rPr>
                <w:lang w:val="ru-RU"/>
              </w:rPr>
            </w:pPr>
            <w:r>
              <w:rPr>
                <w:lang w:val="uk-UA"/>
              </w:rPr>
              <w:t xml:space="preserve">Додаємо до кожного запиту </w:t>
            </w:r>
            <w:proofErr w:type="spellStart"/>
            <w:r>
              <w:rPr>
                <w:lang w:val="en-US"/>
              </w:rPr>
              <w:t>axios</w:t>
            </w:r>
            <w:proofErr w:type="spellEnd"/>
            <w:r w:rsidRPr="00B95CBF">
              <w:rPr>
                <w:lang w:val="ru-RU"/>
              </w:rPr>
              <w:t xml:space="preserve"> </w:t>
            </w:r>
            <w:r>
              <w:rPr>
                <w:lang w:val="uk-UA"/>
              </w:rPr>
              <w:t xml:space="preserve">передачу </w:t>
            </w:r>
            <w:r>
              <w:rPr>
                <w:lang w:val="en-US"/>
              </w:rPr>
              <w:t>token</w:t>
            </w:r>
          </w:p>
          <w:p w14:paraId="1A338692" w14:textId="77777777" w:rsidR="001934F4" w:rsidRPr="003E6A14" w:rsidRDefault="001934F4" w:rsidP="001B0DC7">
            <w:pPr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lang w:val="uk-UA"/>
              </w:rPr>
              <w:t xml:space="preserve">наприклад в </w:t>
            </w:r>
            <w:r>
              <w:rPr>
                <w:lang w:val="en-US"/>
              </w:rPr>
              <w:t>index.js)</w:t>
            </w:r>
          </w:p>
        </w:tc>
        <w:tc>
          <w:tcPr>
            <w:tcW w:w="13041" w:type="dxa"/>
          </w:tcPr>
          <w:p w14:paraId="465FF398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xio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nterceptor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uest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fig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6A10E34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calStorage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24EB6166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fig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[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uthoriza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] =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Bear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+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calStorage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75045AA5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ls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43166EEB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fig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[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uthoriza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] =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null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4EA9F45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690F14E1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fig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02A0D7D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;</w:t>
            </w:r>
          </w:p>
          <w:p w14:paraId="2D9F3AA2" w14:textId="77777777" w:rsidR="001934F4" w:rsidRPr="00B95CBF" w:rsidRDefault="001934F4" w:rsidP="001B0DC7">
            <w:pPr>
              <w:rPr>
                <w:lang w:val="uk-UA"/>
              </w:rPr>
            </w:pPr>
          </w:p>
        </w:tc>
      </w:tr>
      <w:tr w:rsidR="001934F4" w14:paraId="43D5F35B" w14:textId="77777777" w:rsidTr="001B0DC7">
        <w:tc>
          <w:tcPr>
            <w:tcW w:w="2972" w:type="dxa"/>
          </w:tcPr>
          <w:p w14:paraId="26670664" w14:textId="4D4275FE" w:rsidR="001934F4" w:rsidRDefault="001934F4">
            <w:pPr>
              <w:rPr>
                <w:lang w:val="ru-RU"/>
              </w:rPr>
            </w:pPr>
          </w:p>
        </w:tc>
        <w:tc>
          <w:tcPr>
            <w:tcW w:w="13041" w:type="dxa"/>
          </w:tcPr>
          <w:p w14:paraId="596CF3E8" w14:textId="77777777" w:rsidR="001934F4" w:rsidRDefault="001934F4">
            <w:pPr>
              <w:rPr>
                <w:lang w:val="ru-RU"/>
              </w:rPr>
            </w:pPr>
          </w:p>
        </w:tc>
      </w:tr>
      <w:tr w:rsidR="001934F4" w:rsidRPr="001934F4" w14:paraId="038B73BD" w14:textId="77777777" w:rsidTr="001B0DC7">
        <w:tc>
          <w:tcPr>
            <w:tcW w:w="2972" w:type="dxa"/>
          </w:tcPr>
          <w:p w14:paraId="01E5CF5E" w14:textId="5721B233" w:rsidR="001934F4" w:rsidRPr="001B0DC7" w:rsidRDefault="001934F4">
            <w:pPr>
              <w:rPr>
                <w:lang w:val="uk-UA"/>
              </w:rPr>
            </w:pPr>
            <w:proofErr w:type="spellStart"/>
            <w:r>
              <w:rPr>
                <w:lang w:val="ru-RU"/>
              </w:rPr>
              <w:t>Створюємо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функцію</w:t>
            </w:r>
            <w:proofErr w:type="spellEnd"/>
            <w:r>
              <w:rPr>
                <w:lang w:val="ru-RU"/>
              </w:rPr>
              <w:t xml:space="preserve">, </w:t>
            </w:r>
            <w:proofErr w:type="spellStart"/>
            <w:r>
              <w:rPr>
                <w:lang w:val="ru-RU"/>
              </w:rPr>
              <w:t>що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повертає</w:t>
            </w:r>
            <w:proofErr w:type="spellEnd"/>
            <w:r>
              <w:rPr>
                <w:lang w:val="ru-RU"/>
              </w:rPr>
              <w:t xml:space="preserve"> компонент </w:t>
            </w:r>
            <w:proofErr w:type="spellStart"/>
            <w:r>
              <w:rPr>
                <w:lang w:val="ru-RU"/>
              </w:rPr>
              <w:t>вищого</w:t>
            </w:r>
            <w:proofErr w:type="spellEnd"/>
            <w:r>
              <w:rPr>
                <w:lang w:val="ru-RU"/>
              </w:rPr>
              <w:t xml:space="preserve"> порядку</w:t>
            </w:r>
            <w:r w:rsidR="001B0DC7" w:rsidRPr="001B0DC7">
              <w:rPr>
                <w:lang w:val="ru-RU"/>
              </w:rPr>
              <w:t xml:space="preserve"> </w:t>
            </w:r>
            <w:proofErr w:type="gramStart"/>
            <w:r w:rsidR="001B0DC7">
              <w:rPr>
                <w:lang w:val="uk-UA"/>
              </w:rPr>
              <w:t>для контролю</w:t>
            </w:r>
            <w:proofErr w:type="gramEnd"/>
            <w:r w:rsidR="001B0DC7">
              <w:rPr>
                <w:lang w:val="uk-UA"/>
              </w:rPr>
              <w:t xml:space="preserve"> захищених </w:t>
            </w:r>
            <w:proofErr w:type="spellStart"/>
            <w:r w:rsidR="001B0DC7">
              <w:rPr>
                <w:lang w:val="uk-UA"/>
              </w:rPr>
              <w:t>роутів</w:t>
            </w:r>
            <w:proofErr w:type="spellEnd"/>
          </w:p>
        </w:tc>
        <w:tc>
          <w:tcPr>
            <w:tcW w:w="13041" w:type="dxa"/>
          </w:tcPr>
          <w:p w14:paraId="187D94F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{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24C7F529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withRout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-router-dom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2614F94B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0DAC6C18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uthRequire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tectedComponen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14:paraId="2ABB90E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las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Authorize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extend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mponen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78B228D5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mponentWillMoun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{</w:t>
            </w:r>
          </w:p>
          <w:p w14:paraId="65D56172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!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calStorage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46084C2C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istory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ush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logi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475F1431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14:paraId="25967E55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mponentWillUpdat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{</w:t>
            </w:r>
          </w:p>
          <w:p w14:paraId="1979574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!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calStorage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5F14F9F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istory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ush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logi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42C5FF5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14:paraId="40E0EC6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nd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) { </w:t>
            </w:r>
          </w:p>
          <w:p w14:paraId="0FD99EFC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 </w:t>
            </w:r>
          </w:p>
          <w:p w14:paraId="2AB4D72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1B0DC7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ProtectedComponen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.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1B0DC7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14:paraId="76AFCAF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);</w:t>
            </w:r>
          </w:p>
          <w:p w14:paraId="5109411D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14:paraId="6B13CCF9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71AB6BAF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</w:p>
          <w:p w14:paraId="584F02E5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6A2F01CD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withRout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uthorize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286503EB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14:paraId="46541E2B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6850EC70" w14:textId="77777777" w:rsidR="001934F4" w:rsidRPr="004F4D5A" w:rsidRDefault="001934F4">
            <w:pPr>
              <w:rPr>
                <w:lang w:val="ru-RU"/>
              </w:rPr>
            </w:pPr>
          </w:p>
        </w:tc>
      </w:tr>
      <w:tr w:rsidR="001934F4" w:rsidRPr="001B0DC7" w14:paraId="6AD2320D" w14:textId="77777777" w:rsidTr="001B0DC7">
        <w:tc>
          <w:tcPr>
            <w:tcW w:w="2972" w:type="dxa"/>
          </w:tcPr>
          <w:p w14:paraId="3D5F6188" w14:textId="77777777" w:rsidR="001934F4" w:rsidRDefault="001B0DC7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>Захищаємо компоненти з використанням компоненту вищого порядку</w:t>
            </w:r>
          </w:p>
          <w:p w14:paraId="5F25B227" w14:textId="77777777" w:rsidR="001F3B1A" w:rsidRDefault="001F3B1A">
            <w:pPr>
              <w:rPr>
                <w:lang w:val="uk-UA"/>
              </w:rPr>
            </w:pPr>
          </w:p>
          <w:p w14:paraId="0E4F2A04" w14:textId="77777777" w:rsidR="001F3B1A" w:rsidRDefault="001F3B1A">
            <w:pPr>
              <w:rPr>
                <w:lang w:val="uk-UA"/>
              </w:rPr>
            </w:pPr>
          </w:p>
          <w:p w14:paraId="6A8B883F" w14:textId="77777777" w:rsidR="001F3B1A" w:rsidRDefault="001F3B1A">
            <w:pPr>
              <w:rPr>
                <w:lang w:val="uk-UA"/>
              </w:rPr>
            </w:pPr>
          </w:p>
          <w:p w14:paraId="66416393" w14:textId="77777777" w:rsidR="001F3B1A" w:rsidRDefault="001F3B1A">
            <w:pPr>
              <w:rPr>
                <w:lang w:val="uk-UA"/>
              </w:rPr>
            </w:pPr>
          </w:p>
          <w:p w14:paraId="127B5E58" w14:textId="77777777" w:rsidR="001F3B1A" w:rsidRDefault="001F3B1A">
            <w:pPr>
              <w:rPr>
                <w:lang w:val="uk-UA"/>
              </w:rPr>
            </w:pPr>
          </w:p>
          <w:p w14:paraId="0388B6F4" w14:textId="77777777" w:rsidR="001F3B1A" w:rsidRDefault="001F3B1A">
            <w:pPr>
              <w:rPr>
                <w:lang w:val="uk-UA"/>
              </w:rPr>
            </w:pPr>
          </w:p>
          <w:p w14:paraId="4AD529CB" w14:textId="77777777" w:rsidR="001F3B1A" w:rsidRDefault="001F3B1A">
            <w:pPr>
              <w:rPr>
                <w:lang w:val="uk-UA"/>
              </w:rPr>
            </w:pPr>
          </w:p>
          <w:p w14:paraId="1FB57768" w14:textId="77777777" w:rsidR="001F3B1A" w:rsidRDefault="001F3B1A">
            <w:pPr>
              <w:rPr>
                <w:lang w:val="uk-UA"/>
              </w:rPr>
            </w:pPr>
          </w:p>
          <w:p w14:paraId="4F0723F5" w14:textId="77777777" w:rsidR="001F3B1A" w:rsidRDefault="001F3B1A">
            <w:pPr>
              <w:rPr>
                <w:lang w:val="uk-UA"/>
              </w:rPr>
            </w:pPr>
          </w:p>
          <w:p w14:paraId="478129D0" w14:textId="77777777" w:rsidR="001F3B1A" w:rsidRDefault="001F3B1A">
            <w:pPr>
              <w:rPr>
                <w:lang w:val="uk-UA"/>
              </w:rPr>
            </w:pPr>
          </w:p>
          <w:p w14:paraId="17305DFE" w14:textId="77777777" w:rsidR="001F3B1A" w:rsidRDefault="001F3B1A">
            <w:pPr>
              <w:rPr>
                <w:lang w:val="uk-UA"/>
              </w:rPr>
            </w:pPr>
          </w:p>
          <w:p w14:paraId="54171D6F" w14:textId="77777777" w:rsidR="001F3B1A" w:rsidRDefault="001F3B1A">
            <w:pPr>
              <w:rPr>
                <w:lang w:val="uk-UA"/>
              </w:rPr>
            </w:pPr>
          </w:p>
          <w:p w14:paraId="12ED3DD3" w14:textId="77777777" w:rsidR="001F3B1A" w:rsidRDefault="001F3B1A">
            <w:pPr>
              <w:rPr>
                <w:lang w:val="uk-UA"/>
              </w:rPr>
            </w:pPr>
          </w:p>
          <w:p w14:paraId="13CDB0DA" w14:textId="77777777" w:rsidR="001F3B1A" w:rsidRDefault="001F3B1A">
            <w:pPr>
              <w:rPr>
                <w:lang w:val="uk-UA"/>
              </w:rPr>
            </w:pPr>
          </w:p>
          <w:p w14:paraId="70CDCE15" w14:textId="77777777" w:rsidR="001F3B1A" w:rsidRDefault="001F3B1A">
            <w:pPr>
              <w:rPr>
                <w:lang w:val="uk-UA"/>
              </w:rPr>
            </w:pPr>
          </w:p>
          <w:p w14:paraId="0674D753" w14:textId="77777777" w:rsidR="001F3B1A" w:rsidRDefault="001F3B1A">
            <w:pPr>
              <w:rPr>
                <w:lang w:val="uk-UA"/>
              </w:rPr>
            </w:pPr>
          </w:p>
          <w:p w14:paraId="6C3854ED" w14:textId="77777777" w:rsidR="001F3B1A" w:rsidRDefault="001F3B1A">
            <w:pPr>
              <w:rPr>
                <w:lang w:val="uk-UA"/>
              </w:rPr>
            </w:pPr>
          </w:p>
          <w:p w14:paraId="658C11F6" w14:textId="77777777" w:rsidR="001F3B1A" w:rsidRDefault="001F3B1A">
            <w:pPr>
              <w:rPr>
                <w:lang w:val="uk-UA"/>
              </w:rPr>
            </w:pPr>
          </w:p>
          <w:p w14:paraId="33DC8880" w14:textId="77777777" w:rsidR="001F3B1A" w:rsidRDefault="001F3B1A">
            <w:pPr>
              <w:rPr>
                <w:lang w:val="uk-UA"/>
              </w:rPr>
            </w:pPr>
          </w:p>
          <w:p w14:paraId="342B916E" w14:textId="77777777" w:rsidR="001F3B1A" w:rsidRDefault="001F3B1A">
            <w:pPr>
              <w:rPr>
                <w:lang w:val="uk-UA"/>
              </w:rPr>
            </w:pPr>
          </w:p>
          <w:p w14:paraId="1CD8F97C" w14:textId="77777777" w:rsidR="001F3B1A" w:rsidRDefault="001F3B1A">
            <w:pPr>
              <w:rPr>
                <w:lang w:val="uk-UA"/>
              </w:rPr>
            </w:pPr>
          </w:p>
          <w:p w14:paraId="3B77C026" w14:textId="77777777" w:rsidR="001F3B1A" w:rsidRDefault="001F3B1A">
            <w:pPr>
              <w:rPr>
                <w:lang w:val="uk-UA"/>
              </w:rPr>
            </w:pPr>
          </w:p>
          <w:p w14:paraId="0A04F93B" w14:textId="77777777" w:rsidR="001F3B1A" w:rsidRDefault="001F3B1A">
            <w:pPr>
              <w:rPr>
                <w:lang w:val="uk-UA"/>
              </w:rPr>
            </w:pPr>
          </w:p>
          <w:p w14:paraId="75F916C7" w14:textId="77777777" w:rsidR="001F3B1A" w:rsidRDefault="001F3B1A">
            <w:pPr>
              <w:rPr>
                <w:lang w:val="uk-UA"/>
              </w:rPr>
            </w:pPr>
          </w:p>
          <w:p w14:paraId="4414F09C" w14:textId="77777777" w:rsidR="001F3B1A" w:rsidRDefault="001F3B1A">
            <w:pPr>
              <w:rPr>
                <w:lang w:val="uk-UA"/>
              </w:rPr>
            </w:pPr>
          </w:p>
          <w:p w14:paraId="5021854C" w14:textId="77777777" w:rsidR="001F3B1A" w:rsidRDefault="001F3B1A">
            <w:pPr>
              <w:rPr>
                <w:lang w:val="uk-UA"/>
              </w:rPr>
            </w:pPr>
          </w:p>
          <w:p w14:paraId="72488EC1" w14:textId="77777777" w:rsidR="001F3B1A" w:rsidRDefault="001F3B1A">
            <w:pPr>
              <w:rPr>
                <w:lang w:val="uk-UA"/>
              </w:rPr>
            </w:pPr>
          </w:p>
          <w:p w14:paraId="6F03FC5C" w14:textId="77777777" w:rsidR="001F3B1A" w:rsidRDefault="001F3B1A">
            <w:pPr>
              <w:rPr>
                <w:lang w:val="uk-UA"/>
              </w:rPr>
            </w:pPr>
          </w:p>
          <w:p w14:paraId="0D9D8465" w14:textId="77777777" w:rsidR="001F3B1A" w:rsidRDefault="001F3B1A">
            <w:pPr>
              <w:rPr>
                <w:lang w:val="uk-UA"/>
              </w:rPr>
            </w:pPr>
          </w:p>
          <w:p w14:paraId="0D1D44E9" w14:textId="77777777" w:rsidR="001F3B1A" w:rsidRDefault="001F3B1A">
            <w:pPr>
              <w:rPr>
                <w:lang w:val="uk-UA"/>
              </w:rPr>
            </w:pPr>
          </w:p>
          <w:p w14:paraId="2E1796EC" w14:textId="77777777" w:rsidR="001F3B1A" w:rsidRDefault="001F3B1A">
            <w:pPr>
              <w:rPr>
                <w:lang w:val="uk-UA"/>
              </w:rPr>
            </w:pPr>
          </w:p>
          <w:p w14:paraId="23C3CBBD" w14:textId="77777777" w:rsidR="001F3B1A" w:rsidRDefault="001F3B1A">
            <w:pPr>
              <w:rPr>
                <w:lang w:val="uk-UA"/>
              </w:rPr>
            </w:pPr>
          </w:p>
          <w:p w14:paraId="27D5519C" w14:textId="77777777" w:rsidR="001F3B1A" w:rsidRDefault="001F3B1A">
            <w:pPr>
              <w:rPr>
                <w:lang w:val="uk-UA"/>
              </w:rPr>
            </w:pPr>
          </w:p>
          <w:p w14:paraId="0982A606" w14:textId="77777777" w:rsidR="001F3B1A" w:rsidRDefault="001F3B1A">
            <w:pPr>
              <w:rPr>
                <w:lang w:val="uk-UA"/>
              </w:rPr>
            </w:pPr>
          </w:p>
          <w:p w14:paraId="3C6D0CFE" w14:textId="77777777" w:rsidR="001F3B1A" w:rsidRDefault="001F3B1A">
            <w:pPr>
              <w:rPr>
                <w:lang w:val="uk-UA"/>
              </w:rPr>
            </w:pPr>
          </w:p>
          <w:p w14:paraId="73958EE5" w14:textId="77777777" w:rsidR="001F3B1A" w:rsidRDefault="001F3B1A">
            <w:pPr>
              <w:rPr>
                <w:lang w:val="uk-UA"/>
              </w:rPr>
            </w:pPr>
          </w:p>
          <w:p w14:paraId="194AD0D8" w14:textId="77777777" w:rsidR="001F3B1A" w:rsidRDefault="001F3B1A">
            <w:pPr>
              <w:rPr>
                <w:lang w:val="uk-UA"/>
              </w:rPr>
            </w:pPr>
          </w:p>
          <w:p w14:paraId="73916501" w14:textId="77777777" w:rsidR="001F3B1A" w:rsidRDefault="001F3B1A">
            <w:pPr>
              <w:rPr>
                <w:lang w:val="uk-UA"/>
              </w:rPr>
            </w:pPr>
          </w:p>
          <w:p w14:paraId="509A5AC4" w14:textId="77777777" w:rsidR="001F3B1A" w:rsidRDefault="001F3B1A">
            <w:pPr>
              <w:rPr>
                <w:lang w:val="uk-UA"/>
              </w:rPr>
            </w:pPr>
          </w:p>
          <w:p w14:paraId="238BDF01" w14:textId="77777777" w:rsidR="001F3B1A" w:rsidRDefault="001F3B1A">
            <w:pPr>
              <w:rPr>
                <w:lang w:val="uk-UA"/>
              </w:rPr>
            </w:pPr>
          </w:p>
          <w:p w14:paraId="6668BFEB" w14:textId="77777777" w:rsidR="001F3B1A" w:rsidRDefault="001F3B1A">
            <w:pPr>
              <w:rPr>
                <w:lang w:val="uk-UA"/>
              </w:rPr>
            </w:pPr>
          </w:p>
          <w:p w14:paraId="611D7611" w14:textId="77777777" w:rsidR="001F3B1A" w:rsidRDefault="001F3B1A">
            <w:pPr>
              <w:rPr>
                <w:lang w:val="uk-UA"/>
              </w:rPr>
            </w:pPr>
          </w:p>
          <w:p w14:paraId="43B8773C" w14:textId="77777777" w:rsidR="001F3B1A" w:rsidRDefault="001F3B1A">
            <w:pPr>
              <w:rPr>
                <w:lang w:val="uk-UA"/>
              </w:rPr>
            </w:pPr>
          </w:p>
          <w:p w14:paraId="572FCC0C" w14:textId="77777777" w:rsidR="001F3B1A" w:rsidRDefault="001F3B1A">
            <w:pPr>
              <w:rPr>
                <w:lang w:val="uk-UA"/>
              </w:rPr>
            </w:pPr>
          </w:p>
          <w:p w14:paraId="0E5ECE01" w14:textId="77777777" w:rsidR="001F3B1A" w:rsidRDefault="001F3B1A">
            <w:pPr>
              <w:rPr>
                <w:lang w:val="uk-UA"/>
              </w:rPr>
            </w:pPr>
          </w:p>
          <w:p w14:paraId="5082320B" w14:textId="77777777" w:rsidR="001F3B1A" w:rsidRDefault="001F3B1A">
            <w:pPr>
              <w:rPr>
                <w:lang w:val="uk-UA"/>
              </w:rPr>
            </w:pPr>
          </w:p>
          <w:p w14:paraId="39D8A3A1" w14:textId="77777777" w:rsidR="001F3B1A" w:rsidRDefault="001F3B1A">
            <w:pPr>
              <w:rPr>
                <w:lang w:val="uk-UA"/>
              </w:rPr>
            </w:pPr>
          </w:p>
          <w:p w14:paraId="6D275448" w14:textId="77777777" w:rsidR="001F3B1A" w:rsidRDefault="001F3B1A">
            <w:pPr>
              <w:rPr>
                <w:lang w:val="uk-UA"/>
              </w:rPr>
            </w:pPr>
          </w:p>
          <w:p w14:paraId="17E3C51F" w14:textId="565D043A" w:rsidR="001F3B1A" w:rsidRPr="001B0DC7" w:rsidRDefault="001F3B1A">
            <w:pPr>
              <w:rPr>
                <w:lang w:val="uk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000000" w:themeColor="text1"/>
                <w:sz w:val="21"/>
                <w:szCs w:val="21"/>
                <w:lang w:eastAsia="ru-UA"/>
              </w:rPr>
              <w:t>authRequired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000000" w:themeColor="text1"/>
                <w:sz w:val="21"/>
                <w:szCs w:val="21"/>
                <w:lang w:eastAsia="ru-UA"/>
              </w:rPr>
              <w:t>(</w:t>
            </w:r>
            <w:r w:rsidRPr="001F3B1A">
              <w:rPr>
                <w:rFonts w:ascii="Consolas" w:eastAsia="Times New Roman" w:hAnsi="Consolas" w:cs="Times New Roman"/>
                <w:b/>
                <w:color w:val="000000" w:themeColor="text1"/>
                <w:sz w:val="21"/>
                <w:szCs w:val="21"/>
                <w:u w:val="single"/>
                <w:lang w:val="uk-UA" w:eastAsia="ru-UA"/>
              </w:rPr>
              <w:t>компонент</w:t>
            </w:r>
            <w:r w:rsidRPr="001F3B1A">
              <w:rPr>
                <w:rFonts w:ascii="Consolas" w:eastAsia="Times New Roman" w:hAnsi="Consolas" w:cs="Times New Roman"/>
                <w:color w:val="000000" w:themeColor="text1"/>
                <w:sz w:val="21"/>
                <w:szCs w:val="21"/>
                <w:lang w:eastAsia="ru-UA"/>
              </w:rPr>
              <w:t>)</w:t>
            </w:r>
          </w:p>
        </w:tc>
        <w:tc>
          <w:tcPr>
            <w:tcW w:w="13041" w:type="dxa"/>
          </w:tcPr>
          <w:p w14:paraId="76F72AE8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lastRenderedPageBreak/>
              <w:t>impor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{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0335EC7D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Viewer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roducts-viewer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46BE2198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Produ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dd-produ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071BA82E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n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oute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witch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dire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-router-dom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4B0F9CAA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ditProdu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edit-produ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edit-produ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30FA0930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ome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home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033F51B4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uthRequired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..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utils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uthRequired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2F2E2302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gi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logi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1801DB8C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ignup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ignup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1A504FD8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1613DDF9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lass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ai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extends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mponen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13375E65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ructor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4E2D005D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super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2F73C80D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07CE7384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ou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()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14:paraId="16324BCC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F3B1A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nsetUser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</w:p>
          <w:p w14:paraId="22929778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6CC99F92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nder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) { </w:t>
            </w:r>
          </w:p>
          <w:p w14:paraId="0DFBA119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sAuth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=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proofErr w:type="spellEnd"/>
          </w:p>
          <w:p w14:paraId="095FF5B5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 </w:t>
            </w:r>
          </w:p>
          <w:p w14:paraId="4161C804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&gt;</w:t>
            </w:r>
          </w:p>
          <w:p w14:paraId="5F43222F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2D835205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ul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21EE67B4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"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Home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520D2EB8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roducts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Products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5EC629E0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roducts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dd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Add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</w:p>
          <w:p w14:paraId="734158D4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ul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2CF9B0C8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</w:p>
          <w:p w14:paraId="01FFB490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!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sAuth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?(</w:t>
            </w:r>
          </w:p>
          <w:p w14:paraId="49BEABDD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&gt;</w:t>
            </w:r>
          </w:p>
          <w:p w14:paraId="32D415EE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0D5A115F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logi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Logi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53592F0B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1F6EA86B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733FC82A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ignup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Signup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70EEF568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</w:t>
            </w:r>
          </w:p>
          <w:p w14:paraId="1A498441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&gt;</w:t>
            </w:r>
          </w:p>
          <w:p w14:paraId="116373A1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):</w:t>
            </w:r>
          </w:p>
          <w:p w14:paraId="2F579BF0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Clic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gou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Logou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4F0625B8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14:paraId="39E1F463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2C694D10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hr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14:paraId="5EBE2325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3F573575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witch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0FAA9C61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"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a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ome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14:paraId="1F3DE4AC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roducts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a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Viewer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14:paraId="247A4D23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roducts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dd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a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uthRequired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Produ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14:paraId="02EE0977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roducts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edi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: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roductId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a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uthRequired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ditProdu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</w:t>
            </w:r>
          </w:p>
          <w:p w14:paraId="00EDD43B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logi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a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gi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14:paraId="3EF37F2D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ignup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a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ignup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14:paraId="1E62C479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ome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14:paraId="4E18289A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witch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0FDA8333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4CE7FA8B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7A83771E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&gt;</w:t>
            </w:r>
          </w:p>
          <w:p w14:paraId="207DA4D3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);</w:t>
            </w:r>
          </w:p>
          <w:p w14:paraId="0F28EDED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303C4436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14:paraId="13119E6B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14:paraId="25F71756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ai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180DF73A" w14:textId="77777777" w:rsidR="001934F4" w:rsidRPr="001B0DC7" w:rsidRDefault="001934F4">
            <w:pPr>
              <w:rPr>
                <w:lang w:val="ru-RU"/>
              </w:rPr>
            </w:pPr>
          </w:p>
        </w:tc>
      </w:tr>
      <w:tr w:rsidR="001934F4" w:rsidRPr="001B0DC7" w14:paraId="53F57B4A" w14:textId="77777777" w:rsidTr="001B0DC7">
        <w:tc>
          <w:tcPr>
            <w:tcW w:w="2972" w:type="dxa"/>
          </w:tcPr>
          <w:p w14:paraId="1CD70F97" w14:textId="29680690" w:rsidR="001934F4" w:rsidRPr="001B0DC7" w:rsidRDefault="001B0DC7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 xml:space="preserve">Елементи </w:t>
            </w:r>
            <w:r>
              <w:rPr>
                <w:lang w:val="en-US"/>
              </w:rPr>
              <w:t>Store</w:t>
            </w:r>
            <w:r>
              <w:rPr>
                <w:lang w:val="uk-UA"/>
              </w:rPr>
              <w:t xml:space="preserve"> для роботи з авторизацією</w:t>
            </w:r>
          </w:p>
        </w:tc>
        <w:tc>
          <w:tcPr>
            <w:tcW w:w="13041" w:type="dxa"/>
          </w:tcPr>
          <w:p w14:paraId="662E4240" w14:textId="6EC45087" w:rsidR="001B0DC7" w:rsidRDefault="001B0DC7">
            <w:pPr>
              <w:rPr>
                <w:lang w:val="ru-RU"/>
              </w:rPr>
            </w:pPr>
            <w:r>
              <w:rPr>
                <w:lang w:val="ru-RU"/>
              </w:rPr>
              <w:t>-----------------------------</w:t>
            </w:r>
          </w:p>
          <w:p w14:paraId="6ED09D8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Type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{</w:t>
            </w:r>
          </w:p>
          <w:p w14:paraId="5437B0C9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ET_USER: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SET_USER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14:paraId="7785F525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NSET_USER: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UNSET_USER'</w:t>
            </w:r>
          </w:p>
          <w:p w14:paraId="691A7C62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14:paraId="3822A3D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Types</w:t>
            </w:r>
            <w:proofErr w:type="spellEnd"/>
          </w:p>
          <w:p w14:paraId="7BD5A4F0" w14:textId="77777777" w:rsidR="001B0DC7" w:rsidRPr="001B0DC7" w:rsidRDefault="001B0DC7"/>
          <w:p w14:paraId="0F26D8BB" w14:textId="7C52495E" w:rsidR="001934F4" w:rsidRDefault="001B0DC7">
            <w:pPr>
              <w:rPr>
                <w:lang w:val="ru-RU"/>
              </w:rPr>
            </w:pPr>
            <w:r>
              <w:rPr>
                <w:lang w:val="ru-RU"/>
              </w:rPr>
              <w:t xml:space="preserve">----------------------------- </w:t>
            </w:r>
          </w:p>
          <w:p w14:paraId="3738E3F9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Type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ction-type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1C8E90E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24592E9B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0C5DB77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025525AF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:ActionTyp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ET_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14:paraId="179353F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yload:token</w:t>
            </w:r>
            <w:proofErr w:type="spellEnd"/>
          </w:p>
          <w:p w14:paraId="0A07DBDC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6A8A3DD8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14:paraId="547366C7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nset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 {</w:t>
            </w:r>
          </w:p>
          <w:p w14:paraId="6A3ABBE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6A4878EB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:ActionTyp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NSET_USER</w:t>
            </w:r>
            <w:proofErr w:type="spellEnd"/>
          </w:p>
          <w:p w14:paraId="7953B8F1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1BEAF322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14:paraId="0A1EFF13" w14:textId="77777777" w:rsidR="001B0DC7" w:rsidRDefault="001B0DC7">
            <w:pPr>
              <w:rPr>
                <w:lang w:val="ru-RU"/>
              </w:rPr>
            </w:pPr>
            <w:r>
              <w:rPr>
                <w:lang w:val="ru-RU"/>
              </w:rPr>
              <w:t>-------------------------------</w:t>
            </w:r>
          </w:p>
          <w:p w14:paraId="2B47897B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Type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ction-type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72720A26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1BFC452C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rsReduc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14:paraId="37F67C15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switch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0602F5F8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cas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Typ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ET_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</w:t>
            </w:r>
          </w:p>
          <w:p w14:paraId="3AA2D162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calStorage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Item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yloa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13476F7A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368C4AC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sAuth:</w:t>
            </w:r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ue</w:t>
            </w:r>
            <w:proofErr w:type="spellEnd"/>
          </w:p>
          <w:p w14:paraId="3F1C80C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</w:t>
            </w:r>
          </w:p>
          <w:p w14:paraId="4384B0F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cas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Typ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NSET_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</w:t>
            </w:r>
          </w:p>
          <w:p w14:paraId="54853AA2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calStorage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moveItem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16274952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7C349AEA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sAuth:</w:t>
            </w:r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alse</w:t>
            </w:r>
            <w:proofErr w:type="spellEnd"/>
          </w:p>
          <w:p w14:paraId="0927F1D5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}            </w:t>
            </w:r>
          </w:p>
          <w:p w14:paraId="5C751E5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</w:t>
            </w:r>
          </w:p>
          <w:p w14:paraId="141AD98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6517368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4692CA61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14:paraId="086ACB1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sReducer</w:t>
            </w:r>
            <w:proofErr w:type="spellEnd"/>
          </w:p>
          <w:p w14:paraId="529723CD" w14:textId="77777777" w:rsidR="001B0DC7" w:rsidRPr="001B0DC7" w:rsidRDefault="001B0DC7"/>
          <w:p w14:paraId="4CB1D8B9" w14:textId="77777777" w:rsidR="001B0DC7" w:rsidRPr="009C7D25" w:rsidRDefault="001B0DC7" w:rsidP="001B0DC7">
            <w:pPr>
              <w:rPr>
                <w:lang w:val="en-US"/>
              </w:rPr>
            </w:pPr>
            <w:r w:rsidRPr="009C7D25">
              <w:rPr>
                <w:lang w:val="en-US"/>
              </w:rPr>
              <w:t>-------------------------------</w:t>
            </w:r>
          </w:p>
          <w:p w14:paraId="25BB13F0" w14:textId="77777777" w:rsidR="009C7D25" w:rsidRPr="009C7D25" w:rsidRDefault="009C7D25" w:rsidP="009C7D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C7D2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9C7D2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 </w:t>
            </w:r>
            <w:proofErr w:type="spellStart"/>
            <w:r w:rsidRPr="009C7D2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reateStore</w:t>
            </w:r>
            <w:proofErr w:type="spellEnd"/>
            <w:r w:rsidRPr="009C7D2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proofErr w:type="spellStart"/>
            <w:r w:rsidRPr="009C7D2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9C7D2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9C7D2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proofErr w:type="spellStart"/>
            <w:r w:rsidRPr="009C7D2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dux</w:t>
            </w:r>
            <w:proofErr w:type="spellEnd"/>
            <w:r w:rsidRPr="009C7D2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9C7D2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14F8AD64" w14:textId="77777777" w:rsidR="009C7D25" w:rsidRPr="009C7D25" w:rsidRDefault="009C7D25" w:rsidP="009C7D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C7D2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9C7D2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C7D2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ducers</w:t>
            </w:r>
            <w:proofErr w:type="spellEnd"/>
            <w:r w:rsidRPr="009C7D2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C7D2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9C7D2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9C7D2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./</w:t>
            </w:r>
            <w:proofErr w:type="spellStart"/>
            <w:r w:rsidRPr="009C7D2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ducers</w:t>
            </w:r>
            <w:proofErr w:type="spellEnd"/>
            <w:r w:rsidRPr="009C7D2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9C7D2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23208895" w14:textId="77777777" w:rsidR="009C7D25" w:rsidRPr="009C7D25" w:rsidRDefault="009C7D25" w:rsidP="009C7D25">
            <w:pPr>
              <w:shd w:val="clear" w:color="auto" w:fill="1E1E1E"/>
              <w:spacing w:after="24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322478E6" w14:textId="77777777" w:rsidR="009C7D25" w:rsidRPr="009C7D25" w:rsidRDefault="009C7D25" w:rsidP="009C7D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C7D2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et</w:t>
            </w:r>
            <w:proofErr w:type="spellEnd"/>
            <w:r w:rsidRPr="009C7D2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C7D2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nitialStore</w:t>
            </w:r>
            <w:proofErr w:type="spellEnd"/>
            <w:r w:rsidRPr="009C7D2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 {</w:t>
            </w:r>
          </w:p>
          <w:p w14:paraId="3C3ECEF2" w14:textId="77777777" w:rsidR="009C7D25" w:rsidRPr="009C7D25" w:rsidRDefault="009C7D25" w:rsidP="009C7D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C7D2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9C7D2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sAuth:</w:t>
            </w:r>
            <w:r w:rsidRPr="009C7D2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alse</w:t>
            </w:r>
            <w:proofErr w:type="spellEnd"/>
          </w:p>
          <w:p w14:paraId="5095E704" w14:textId="77777777" w:rsidR="009C7D25" w:rsidRPr="009C7D25" w:rsidRDefault="009C7D25" w:rsidP="009C7D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C7D2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 ;</w:t>
            </w:r>
          </w:p>
          <w:p w14:paraId="21CC5AC6" w14:textId="77777777" w:rsidR="009C7D25" w:rsidRPr="009C7D25" w:rsidRDefault="009C7D25" w:rsidP="009C7D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37C31AFF" w14:textId="77777777" w:rsidR="009C7D25" w:rsidRPr="009C7D25" w:rsidRDefault="009C7D25" w:rsidP="009C7D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C7D2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9C7D2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C7D2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9C7D2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C7D25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reateStore</w:t>
            </w:r>
            <w:proofErr w:type="spellEnd"/>
            <w:r w:rsidRPr="009C7D2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9C7D2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ducers</w:t>
            </w:r>
            <w:r w:rsidRPr="009C7D2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9C7D2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nitialStore</w:t>
            </w:r>
            <w:proofErr w:type="spellEnd"/>
            <w:r w:rsidRPr="009C7D2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52EF83E6" w14:textId="77777777" w:rsidR="009C7D25" w:rsidRPr="009C7D25" w:rsidRDefault="009C7D25" w:rsidP="009C7D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291624D5" w14:textId="77777777" w:rsidR="001B0DC7" w:rsidRPr="009C7D25" w:rsidRDefault="001B0DC7" w:rsidP="001B0DC7"/>
          <w:p w14:paraId="5DD40487" w14:textId="03FD5798" w:rsidR="001B0DC7" w:rsidRDefault="001B0DC7" w:rsidP="001B0DC7">
            <w:pPr>
              <w:rPr>
                <w:lang w:val="ru-RU"/>
              </w:rPr>
            </w:pPr>
            <w:r>
              <w:rPr>
                <w:lang w:val="ru-RU"/>
              </w:rPr>
              <w:t>-------------------------------</w:t>
            </w:r>
          </w:p>
          <w:p w14:paraId="29BE8849" w14:textId="77777777" w:rsidR="001B0DC7" w:rsidRDefault="001B0DC7" w:rsidP="001B0DC7">
            <w:pPr>
              <w:rPr>
                <w:lang w:val="ru-RU"/>
              </w:rPr>
            </w:pPr>
            <w:r>
              <w:rPr>
                <w:lang w:val="ru-RU"/>
              </w:rPr>
              <w:t>-------------------------------</w:t>
            </w:r>
          </w:p>
          <w:p w14:paraId="0D7F18D0" w14:textId="77777777" w:rsidR="001B0DC7" w:rsidRDefault="001B0DC7" w:rsidP="001B0DC7">
            <w:pPr>
              <w:rPr>
                <w:lang w:val="ru-RU"/>
              </w:rPr>
            </w:pPr>
            <w:r>
              <w:rPr>
                <w:lang w:val="ru-RU"/>
              </w:rPr>
              <w:t>-------------------------------</w:t>
            </w:r>
          </w:p>
          <w:p w14:paraId="5FE79131" w14:textId="77777777" w:rsidR="001B0DC7" w:rsidRDefault="001B0DC7" w:rsidP="001B0DC7">
            <w:pPr>
              <w:rPr>
                <w:lang w:val="ru-RU"/>
              </w:rPr>
            </w:pPr>
            <w:r>
              <w:rPr>
                <w:lang w:val="ru-RU"/>
              </w:rPr>
              <w:t>-------------------------------</w:t>
            </w:r>
          </w:p>
          <w:p w14:paraId="7DB5613D" w14:textId="77777777" w:rsidR="001B0DC7" w:rsidRDefault="001B0DC7">
            <w:pPr>
              <w:rPr>
                <w:lang w:val="ru-RU"/>
              </w:rPr>
            </w:pPr>
          </w:p>
          <w:p w14:paraId="345EF729" w14:textId="77777777" w:rsidR="001B0DC7" w:rsidRDefault="001B0DC7">
            <w:pPr>
              <w:rPr>
                <w:lang w:val="ru-RU"/>
              </w:rPr>
            </w:pPr>
          </w:p>
          <w:p w14:paraId="43D6F3B0" w14:textId="77777777" w:rsidR="001B0DC7" w:rsidRDefault="001B0DC7">
            <w:pPr>
              <w:rPr>
                <w:lang w:val="ru-RU"/>
              </w:rPr>
            </w:pPr>
          </w:p>
          <w:p w14:paraId="0E0078FA" w14:textId="77777777" w:rsidR="001B0DC7" w:rsidRDefault="001B0DC7">
            <w:pPr>
              <w:rPr>
                <w:lang w:val="ru-RU"/>
              </w:rPr>
            </w:pPr>
          </w:p>
          <w:p w14:paraId="017DD8DE" w14:textId="284F8726" w:rsidR="001B0DC7" w:rsidRPr="001B0DC7" w:rsidRDefault="001B0DC7">
            <w:pPr>
              <w:rPr>
                <w:lang w:val="ru-RU"/>
              </w:rPr>
            </w:pPr>
          </w:p>
        </w:tc>
      </w:tr>
      <w:tr w:rsidR="001934F4" w:rsidRPr="007B0840" w14:paraId="694C1038" w14:textId="77777777" w:rsidTr="001B0DC7">
        <w:tc>
          <w:tcPr>
            <w:tcW w:w="2972" w:type="dxa"/>
          </w:tcPr>
          <w:p w14:paraId="2D48B8F7" w14:textId="41FC9672" w:rsidR="001934F4" w:rsidRPr="001B0DC7" w:rsidRDefault="007B0840">
            <w:pPr>
              <w:rPr>
                <w:lang w:val="ru-RU"/>
              </w:rPr>
            </w:pPr>
            <w:proofErr w:type="spellStart"/>
            <w:r>
              <w:rPr>
                <w:lang w:val="ru-RU"/>
              </w:rPr>
              <w:lastRenderedPageBreak/>
              <w:t>Сторінка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авторизації</w:t>
            </w:r>
            <w:proofErr w:type="spellEnd"/>
          </w:p>
        </w:tc>
        <w:tc>
          <w:tcPr>
            <w:tcW w:w="13041" w:type="dxa"/>
          </w:tcPr>
          <w:p w14:paraId="024B03B7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{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12DA2ABF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withRouter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-router-dom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56A69BC2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50B23F10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xios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xios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612A1DA1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lass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ogin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extends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mponen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27BF9B02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ructor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7CAA5651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super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2DBE6347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{</w:t>
            </w:r>
          </w:p>
          <w:p w14:paraId="7BF36C63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'</w:t>
            </w:r>
          </w:p>
          <w:p w14:paraId="44920AC0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14:paraId="31B33A19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43C89C76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02272A5F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Data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async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14:paraId="33912746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reventDefaul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</w:p>
          <w:p w14:paraId="629C7B13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{</w:t>
            </w:r>
          </w:p>
          <w:p w14:paraId="282A8629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email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mail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14:paraId="026988D9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assword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ssword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14:paraId="25B397EB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14:paraId="75D7D6DB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745A8126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</w:p>
          <w:p w14:paraId="4F1976BB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1EECBB61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try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7ADD2ABD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ponse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awai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xio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os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http://localhost:3000/users/login'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11BD7ED6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User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ponse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2DB79A0E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istory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ush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'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779DDB68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ue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7DF71A31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catch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0BB4BBEC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throw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2F99F26D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14:paraId="3FF60116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5B947964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6A01C758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nder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) { </w:t>
            </w:r>
          </w:p>
          <w:p w14:paraId="614968E3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=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  <w:proofErr w:type="spellEnd"/>
          </w:p>
          <w:p w14:paraId="5849B836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</w:p>
          <w:p w14:paraId="1F2CD11A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&gt;</w:t>
            </w:r>
          </w:p>
          <w:p w14:paraId="155E91FD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orm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68134B95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47478791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Email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:</w:t>
            </w:r>
          </w:p>
          <w:p w14:paraId="1E28A9DB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email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email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14:paraId="19090AC8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0AEF546E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1A86B52A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Password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:</w:t>
            </w:r>
          </w:p>
          <w:p w14:paraId="3CE0BE63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assword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assword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14:paraId="14F4A34D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   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08297174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38F2369F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ubmi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end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Click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Data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</w:p>
          <w:p w14:paraId="3F26568A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orm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3CD2D1BC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</w:p>
          <w:p w14:paraId="7EC4FED2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?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'</w:t>
            </w:r>
          </w:p>
          <w:p w14:paraId="6670C336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14:paraId="0EFDD173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&gt;</w:t>
            </w:r>
          </w:p>
          <w:p w14:paraId="3A58F2A8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);</w:t>
            </w:r>
          </w:p>
          <w:p w14:paraId="0161F49F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25F22638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14:paraId="55B0FD7F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01F9DD99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withRouter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gin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59ECB797" w14:textId="77777777" w:rsidR="001934F4" w:rsidRPr="007B0840" w:rsidRDefault="001934F4">
            <w:pPr>
              <w:rPr>
                <w:lang w:val="en-US"/>
              </w:rPr>
            </w:pPr>
          </w:p>
        </w:tc>
      </w:tr>
      <w:tr w:rsidR="001934F4" w:rsidRPr="007B0840" w14:paraId="6F81A7AC" w14:textId="77777777" w:rsidTr="001B0DC7">
        <w:tc>
          <w:tcPr>
            <w:tcW w:w="2972" w:type="dxa"/>
          </w:tcPr>
          <w:p w14:paraId="25D8FFDC" w14:textId="77777777" w:rsidR="001934F4" w:rsidRPr="007B0840" w:rsidRDefault="001934F4">
            <w:pPr>
              <w:rPr>
                <w:lang w:val="en-US"/>
              </w:rPr>
            </w:pPr>
          </w:p>
        </w:tc>
        <w:tc>
          <w:tcPr>
            <w:tcW w:w="13041" w:type="dxa"/>
          </w:tcPr>
          <w:p w14:paraId="10DC53A5" w14:textId="77777777" w:rsidR="001934F4" w:rsidRPr="007B0840" w:rsidRDefault="001934F4">
            <w:pPr>
              <w:rPr>
                <w:lang w:val="en-US"/>
              </w:rPr>
            </w:pPr>
          </w:p>
        </w:tc>
      </w:tr>
      <w:tr w:rsidR="001934F4" w:rsidRPr="007B0840" w14:paraId="7F006B38" w14:textId="77777777" w:rsidTr="001B0DC7">
        <w:tc>
          <w:tcPr>
            <w:tcW w:w="2972" w:type="dxa"/>
          </w:tcPr>
          <w:p w14:paraId="67791DAB" w14:textId="77777777" w:rsidR="001934F4" w:rsidRPr="007B0840" w:rsidRDefault="001934F4">
            <w:pPr>
              <w:rPr>
                <w:lang w:val="en-US"/>
              </w:rPr>
            </w:pPr>
          </w:p>
        </w:tc>
        <w:tc>
          <w:tcPr>
            <w:tcW w:w="13041" w:type="dxa"/>
          </w:tcPr>
          <w:p w14:paraId="2C7426C7" w14:textId="77777777" w:rsidR="001934F4" w:rsidRPr="007B0840" w:rsidRDefault="001934F4">
            <w:pPr>
              <w:rPr>
                <w:lang w:val="en-US"/>
              </w:rPr>
            </w:pPr>
          </w:p>
        </w:tc>
      </w:tr>
    </w:tbl>
    <w:p w14:paraId="1B799E5D" w14:textId="77777777" w:rsidR="001934F4" w:rsidRPr="007B0840" w:rsidRDefault="001934F4">
      <w:pPr>
        <w:rPr>
          <w:lang w:val="en-US"/>
        </w:rPr>
      </w:pPr>
    </w:p>
    <w:sectPr w:rsidR="001934F4" w:rsidRPr="007B0840" w:rsidSect="00835DC6">
      <w:pgSz w:w="16838" w:h="11906" w:orient="landscape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xN7E0MLY0NzExsjRX0lEKTi0uzszPAykwrAUAvOUbJSwAAAA="/>
  </w:docVars>
  <w:rsids>
    <w:rsidRoot w:val="008D740B"/>
    <w:rsid w:val="00012D8C"/>
    <w:rsid w:val="001934F4"/>
    <w:rsid w:val="001B0DC7"/>
    <w:rsid w:val="001F3B1A"/>
    <w:rsid w:val="001F5C8E"/>
    <w:rsid w:val="003E6A14"/>
    <w:rsid w:val="004F4D5A"/>
    <w:rsid w:val="0052588D"/>
    <w:rsid w:val="006B4256"/>
    <w:rsid w:val="006D0A82"/>
    <w:rsid w:val="006E7929"/>
    <w:rsid w:val="006F2023"/>
    <w:rsid w:val="007B0840"/>
    <w:rsid w:val="00835DC6"/>
    <w:rsid w:val="008508A1"/>
    <w:rsid w:val="008B2C87"/>
    <w:rsid w:val="008D740B"/>
    <w:rsid w:val="009C7D25"/>
    <w:rsid w:val="00B744C2"/>
    <w:rsid w:val="00B95CBF"/>
    <w:rsid w:val="00BE346F"/>
    <w:rsid w:val="00CC7F42"/>
    <w:rsid w:val="00DD6E89"/>
    <w:rsid w:val="00F56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A64F5A"/>
  <w15:chartTrackingRefBased/>
  <w15:docId w15:val="{A241F688-4564-4B69-BB83-710E984CD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D6E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semiHidden/>
    <w:unhideWhenUsed/>
    <w:rsid w:val="001F5C8E"/>
    <w:rPr>
      <w:color w:val="0000FF"/>
      <w:u w:val="single"/>
    </w:rPr>
  </w:style>
  <w:style w:type="character" w:styleId="a5">
    <w:name w:val="Strong"/>
    <w:basedOn w:val="a0"/>
    <w:uiPriority w:val="22"/>
    <w:qFormat/>
    <w:rsid w:val="001F5C8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95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38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4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1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5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7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3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3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7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6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94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9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01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4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5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30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07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60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1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8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9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8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0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7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0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23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2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2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1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04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1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92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7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3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9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8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3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8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1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3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0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2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2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6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3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7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5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9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56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95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3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3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6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8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2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0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8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5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3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8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8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5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1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7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8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4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3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4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6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0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7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2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05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4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76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86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9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7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0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6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4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8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4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2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9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3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1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6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2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3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2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9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3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0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9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8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1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3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5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63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52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8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4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0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0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9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9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5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1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4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2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4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9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0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89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01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8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4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72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5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2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9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4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00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48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1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4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94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71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89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0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2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45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8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0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4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1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4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8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7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7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5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1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3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9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40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0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5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pmjs.com/package/jsonwebtoken" TargetMode="External"/><Relationship Id="rId5" Type="http://schemas.openxmlformats.org/officeDocument/2006/relationships/hyperlink" Target="https://jwt.io/introduction/" TargetMode="External"/><Relationship Id="rId4" Type="http://schemas.openxmlformats.org/officeDocument/2006/relationships/hyperlink" Target="https://tools.ietf.org/html/rfc7519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1</TotalTime>
  <Pages>11</Pages>
  <Words>1661</Words>
  <Characters>9470</Characters>
  <Application>Microsoft Office Word</Application>
  <DocSecurity>0</DocSecurity>
  <Lines>78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31</cp:revision>
  <dcterms:created xsi:type="dcterms:W3CDTF">2019-07-24T20:24:00Z</dcterms:created>
  <dcterms:modified xsi:type="dcterms:W3CDTF">2019-07-25T16:52:00Z</dcterms:modified>
</cp:coreProperties>
</file>